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9F2C7" w14:textId="0A1FE467" w:rsidR="00904333" w:rsidRPr="00D54D07" w:rsidRDefault="00904333" w:rsidP="001116E5">
      <w:pPr>
        <w:spacing w:after="0"/>
        <w:ind w:left="0" w:hanging="2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54D07">
        <w:rPr>
          <w:rFonts w:ascii="Times New Roman" w:hAnsi="Times New Roman" w:cs="Times New Roman"/>
          <w:b/>
          <w:sz w:val="24"/>
          <w:szCs w:val="24"/>
        </w:rPr>
        <w:t>Form: PGIS RG/0</w:t>
      </w:r>
      <w:r w:rsidR="002736C9">
        <w:rPr>
          <w:rFonts w:ascii="Times New Roman" w:hAnsi="Times New Roman" w:cs="Times New Roman"/>
          <w:b/>
          <w:sz w:val="24"/>
          <w:szCs w:val="24"/>
        </w:rPr>
        <w:t>5</w:t>
      </w:r>
    </w:p>
    <w:p w14:paraId="19F3B2C2" w14:textId="77777777" w:rsidR="00904333" w:rsidRPr="00D54D0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Director,</w:t>
      </w:r>
    </w:p>
    <w:p w14:paraId="351D76B2" w14:textId="77777777" w:rsidR="00904333" w:rsidRPr="00D54D0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ostgraduate Institute of Science,</w:t>
      </w:r>
    </w:p>
    <w:p w14:paraId="465F69AC" w14:textId="77777777" w:rsidR="00904333" w:rsidRPr="00D54D0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University of Peradeniya,</w:t>
      </w:r>
    </w:p>
    <w:p w14:paraId="00000002" w14:textId="6DB8D820" w:rsidR="00364A6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eradeniya.</w:t>
      </w:r>
    </w:p>
    <w:p w14:paraId="5AD7A854" w14:textId="77777777" w:rsidR="00D54D07" w:rsidRPr="00D54D07" w:rsidRDefault="00D54D07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04" w14:textId="63BCA1B2" w:rsidR="00364A67" w:rsidRDefault="00F66E64" w:rsidP="00D54D07">
      <w:pPr>
        <w:spacing w:after="0"/>
        <w:ind w:left="0" w:hanging="2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bookmarkStart w:id="0" w:name="_Hlk136984367"/>
      <w:r w:rsidRPr="00D54D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gress Report</w:t>
      </w:r>
      <w:r w:rsidR="00A6372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after 1 Year)</w:t>
      </w:r>
    </w:p>
    <w:p w14:paraId="201BC126" w14:textId="77777777" w:rsidR="00D54D07" w:rsidRPr="00D54D07" w:rsidRDefault="00D54D07" w:rsidP="00D54D07">
      <w:pPr>
        <w:spacing w:after="0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05" w14:textId="569407EC" w:rsidR="00364A67" w:rsidRDefault="00952D84" w:rsidP="00CA3B8B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cipients of PGIS Research Grants </w:t>
      </w:r>
      <w:r w:rsidRPr="00190AF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ust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 submit </w:t>
      </w:r>
      <w:r w:rsid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a six-month 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Progress Report (PR) during the </w:t>
      </w:r>
      <w:r w:rsid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first and second phases of the 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grant period. The Final Report (FR) should be submitted three months after the </w:t>
      </w:r>
      <w:r w:rsidR="00C10EE5">
        <w:rPr>
          <w:rFonts w:ascii="Times New Roman" w:eastAsia="Times New Roman" w:hAnsi="Times New Roman" w:cs="Times New Roman"/>
          <w:b/>
          <w:sz w:val="24"/>
          <w:szCs w:val="24"/>
        </w:rPr>
        <w:t>completion of the Research Grant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45423B39" w14:textId="77777777" w:rsidR="00D54D07" w:rsidRPr="00D54D07" w:rsidRDefault="00D54D07" w:rsidP="00CA3B8B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0872F84E" w:rsidR="00364A67" w:rsidRDefault="007F152F" w:rsidP="00CA3B8B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uly completed PR should be sent to 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ordinator/PGIS Research Grant 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through the Chairperson of 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relevant Board of Study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BoS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Director/PGIS</w:t>
      </w:r>
      <w:r w:rsidRPr="00D54D07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1D250B97" w14:textId="77777777" w:rsidR="007F152F" w:rsidRPr="00D54D07" w:rsidRDefault="007F152F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91896D1" w14:textId="77777777" w:rsidR="00CA3B8B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Research Grant No. …………………………………………………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08" w14:textId="02F93333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Title of Research Project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...</w:t>
      </w:r>
    </w:p>
    <w:p w14:paraId="00000009" w14:textId="36F755C3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.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0000000A" w14:textId="47CA4007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.</w:t>
      </w:r>
    </w:p>
    <w:p w14:paraId="28644933" w14:textId="77777777" w:rsidR="00CA3B8B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Name of Grantee………………………………………………………….</w:t>
      </w:r>
    </w:p>
    <w:p w14:paraId="0000000F" w14:textId="231AF1B6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Names and Affiliations of Collaborators (i</w:t>
      </w:r>
      <w:r w:rsidR="00A63727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any)</w:t>
      </w:r>
    </w:p>
    <w:bookmarkEnd w:id="0"/>
    <w:p w14:paraId="00000010" w14:textId="2CE1880B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(1)……………………………………………………………………………………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11" w14:textId="4BA47B7A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    (2)…………………………………………………………………………………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12" w14:textId="014B66F6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Date of award of the Research Grant…………………………………</w:t>
      </w:r>
    </w:p>
    <w:p w14:paraId="00000014" w14:textId="5392E3A9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Period covered by the Progress Report: </w:t>
      </w:r>
    </w:p>
    <w:p w14:paraId="00000015" w14:textId="1CDAD8CE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From: 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…     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To: ……………………………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16" w14:textId="77777777" w:rsidR="00364A67" w:rsidRPr="00D54D07" w:rsidRDefault="00364A67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18" w14:textId="1A6BC2B7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7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Description of work carried out during the </w:t>
      </w:r>
      <w:r w:rsidR="00A63727" w:rsidRPr="00A63727">
        <w:rPr>
          <w:rFonts w:ascii="Times New Roman" w:eastAsia="Times New Roman" w:hAnsi="Times New Roman" w:cs="Times New Roman"/>
          <w:sz w:val="24"/>
          <w:szCs w:val="24"/>
        </w:rPr>
        <w:t>period covered, as mentioned above.</w:t>
      </w:r>
    </w:p>
    <w:p w14:paraId="00000019" w14:textId="7321EFB9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CA3B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(Should be categorized under the following headings where applicable)</w:t>
      </w:r>
    </w:p>
    <w:p w14:paraId="0D18C8FE" w14:textId="6695F326" w:rsidR="00CA3B8B" w:rsidRDefault="00CA3B8B" w:rsidP="00CA3B8B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Field</w:t>
      </w:r>
      <w:r w:rsidR="00F66E64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ork: ………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1B" w14:textId="219DDD70" w:rsidR="00364A67" w:rsidRPr="00D54D07" w:rsidRDefault="00CA3B8B" w:rsidP="00CA3B8B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.......</w:t>
      </w:r>
      <w:r>
        <w:rPr>
          <w:rFonts w:ascii="Times New Roman" w:eastAsia="Times New Roman" w:hAnsi="Times New Roman" w:cs="Times New Roman"/>
          <w:sz w:val="24"/>
          <w:szCs w:val="24"/>
        </w:rPr>
        <w:t>.....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.....</w:t>
      </w:r>
    </w:p>
    <w:p w14:paraId="0000001C" w14:textId="4044C2FE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</w:t>
      </w:r>
    </w:p>
    <w:p w14:paraId="0000001D" w14:textId="28F951AF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1E" w14:textId="7FBF5E05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…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.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1F" w14:textId="48A75346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…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.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20" w14:textId="038EFB61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…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21" w14:textId="1F4E65B9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……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22" w14:textId="1DA12780" w:rsidR="00364A67" w:rsidRPr="00D54D07" w:rsidRDefault="00CA3B8B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Laboratory Studies: </w:t>
      </w:r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23" w14:textId="6E45CE87" w:rsidR="00364A67" w:rsidRPr="00D54D07" w:rsidRDefault="00000000" w:rsidP="00D65B7B">
      <w:pPr>
        <w:spacing w:after="0"/>
        <w:ind w:leftChars="128" w:left="284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...</w:t>
      </w:r>
    </w:p>
    <w:p w14:paraId="00000024" w14:textId="56B43968" w:rsidR="00364A67" w:rsidRPr="00D54D07" w:rsidRDefault="00D65B7B" w:rsidP="00D65B7B">
      <w:pPr>
        <w:spacing w:after="0"/>
        <w:ind w:leftChars="128" w:left="284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</w:t>
      </w:r>
      <w:r w:rsidR="00000000"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..</w:t>
      </w:r>
    </w:p>
    <w:p w14:paraId="00000025" w14:textId="7F210D70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..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…..</w:t>
      </w:r>
    </w:p>
    <w:p w14:paraId="00000026" w14:textId="1FEE23F8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27" w14:textId="03DA514F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28" w14:textId="31E3B08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.....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..............</w:t>
      </w:r>
    </w:p>
    <w:p w14:paraId="00000029" w14:textId="16EF8F29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2A" w14:textId="2770AB8A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Data collected: 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</w:t>
      </w:r>
      <w:proofErr w:type="gramStart"/>
      <w:r w:rsidR="00D65B7B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2B" w14:textId="427B9356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2C" w14:textId="59D57625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2D" w14:textId="53DAE952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2E" w14:textId="61547D9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2F" w14:textId="0CBE0675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Results Obtained: 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</w:t>
      </w:r>
      <w:proofErr w:type="gramStart"/>
      <w:r w:rsidR="00D65B7B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30" w14:textId="193AEA5F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31" w14:textId="5985581B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2" w14:textId="67040DA3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3" w14:textId="0CF15DEE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4" w14:textId="7391750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5" w14:textId="39400823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List of </w:t>
      </w:r>
      <w:r w:rsidR="00A63727" w:rsidRPr="00A63727">
        <w:rPr>
          <w:rFonts w:ascii="Times New Roman" w:eastAsia="Times New Roman" w:hAnsi="Times New Roman" w:cs="Times New Roman"/>
          <w:sz w:val="24"/>
          <w:szCs w:val="24"/>
        </w:rPr>
        <w:t>any conference proceedings</w:t>
      </w:r>
      <w:r w:rsidR="00A63727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372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ublications arising from the project work 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14:paraId="00000036" w14:textId="23167091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7" w14:textId="1A6ABBC4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8" w14:textId="4404ECD7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9" w14:textId="664502A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A" w14:textId="6ACD3B04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9. 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Any problems encountered </w:t>
      </w:r>
      <w:r w:rsidR="00A63727">
        <w:rPr>
          <w:rFonts w:ascii="Times New Roman" w:eastAsia="Times New Roman" w:hAnsi="Times New Roman" w:cs="Times New Roman"/>
          <w:sz w:val="24"/>
          <w:szCs w:val="24"/>
        </w:rPr>
        <w:t>during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the project 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.</w:t>
      </w:r>
    </w:p>
    <w:p w14:paraId="0000003B" w14:textId="5AA3EF6B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C" w14:textId="63F8E60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D" w14:textId="32BF3548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3E" w14:textId="175E668A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.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Is the work on schedule? 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.</w:t>
      </w:r>
    </w:p>
    <w:p w14:paraId="0000003F" w14:textId="54ECBA2C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(a)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If not give reasons for the delay/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s:…</w:t>
      </w:r>
      <w:proofErr w:type="gramEnd"/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..</w:t>
      </w:r>
    </w:p>
    <w:p w14:paraId="00000040" w14:textId="12EFA169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41" w14:textId="4ECC0818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42" w14:textId="7B162427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43" w14:textId="15B52A23" w:rsidR="00364A67" w:rsidRPr="00D54D07" w:rsidRDefault="00CA3B8B" w:rsidP="00CA3B8B">
      <w:pPr>
        <w:tabs>
          <w:tab w:val="left" w:pos="426"/>
        </w:tabs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(b)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Any further delays anticipated 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...</w:t>
      </w:r>
    </w:p>
    <w:p w14:paraId="00000044" w14:textId="7BA1441A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5" w14:textId="6CCF0D40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6" w14:textId="35AC428F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7" w14:textId="77777777" w:rsidR="00364A67" w:rsidRPr="00D54D07" w:rsidRDefault="00364A67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48" w14:textId="4652BCA3" w:rsidR="00364A67" w:rsidRPr="00D54D07" w:rsidRDefault="00CA3B8B" w:rsidP="00CA3B8B">
      <w:pPr>
        <w:tabs>
          <w:tab w:val="left" w:pos="284"/>
        </w:tabs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(c)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What steps can be taken to avoid the anticipated delays 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14:paraId="00000049" w14:textId="26CF7EE6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A" w14:textId="63314BBC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B" w14:textId="31345D83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C" w14:textId="5960FB1F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11.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Work </w:t>
      </w:r>
      <w:r>
        <w:rPr>
          <w:rFonts w:ascii="Times New Roman" w:eastAsia="Times New Roman" w:hAnsi="Times New Roman" w:cs="Times New Roman"/>
          <w:sz w:val="24"/>
          <w:szCs w:val="24"/>
        </w:rPr>
        <w:t>planned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 for the next six months:</w:t>
      </w:r>
    </w:p>
    <w:p w14:paraId="0000004D" w14:textId="08BBFD69" w:rsidR="00364A67" w:rsidRPr="00D54D0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(a)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Fieldwork: ………………………………………………………................................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.........</w:t>
      </w:r>
    </w:p>
    <w:p w14:paraId="0000004E" w14:textId="1A5C21A3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4F" w14:textId="1D0980BF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43D072D9" w14:textId="5C5BDA6C" w:rsidR="00F66E64" w:rsidRDefault="00000000" w:rsidP="00F66E64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51" w14:textId="7ECB7E0B" w:rsidR="00364A67" w:rsidRPr="00D54D07" w:rsidRDefault="00F66E64" w:rsidP="00F66E64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(b)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 xml:space="preserve">Laboratory </w:t>
      </w:r>
      <w:proofErr w:type="gramStart"/>
      <w:r w:rsidRPr="00D54D07">
        <w:rPr>
          <w:rFonts w:ascii="Times New Roman" w:eastAsia="Times New Roman" w:hAnsi="Times New Roman" w:cs="Times New Roman"/>
          <w:sz w:val="24"/>
          <w:szCs w:val="24"/>
        </w:rPr>
        <w:t>work:…</w:t>
      </w:r>
      <w:proofErr w:type="gramEnd"/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...</w:t>
      </w:r>
    </w:p>
    <w:p w14:paraId="00000052" w14:textId="4003BFDD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53" w14:textId="4002F261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54" w14:textId="2601E50B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55" w14:textId="369C6330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6100E76A" w14:textId="77777777" w:rsidR="00F66E64" w:rsidRDefault="00F66E64" w:rsidP="00F66E64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2.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Expenditure during the period of the Progress Report:</w:t>
      </w:r>
    </w:p>
    <w:p w14:paraId="00000057" w14:textId="74259638" w:rsidR="00364A67" w:rsidRPr="00D54D07" w:rsidRDefault="00000000" w:rsidP="00F66E64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="00F66E6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055"/>
      </w:tblGrid>
      <w:tr w:rsidR="00D65B7B" w14:paraId="649C79E1" w14:textId="77777777" w:rsidTr="00D65B7B">
        <w:tc>
          <w:tcPr>
            <w:tcW w:w="1980" w:type="dxa"/>
          </w:tcPr>
          <w:p w14:paraId="39774BF6" w14:textId="056D9CBC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ailed Budget</w:t>
            </w:r>
          </w:p>
        </w:tc>
        <w:tc>
          <w:tcPr>
            <w:tcW w:w="2694" w:type="dxa"/>
          </w:tcPr>
          <w:p w14:paraId="30A9E726" w14:textId="090D2773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4D07">
              <w:rPr>
                <w:rFonts w:ascii="Times New Roman" w:eastAsia="Times New Roman" w:hAnsi="Times New Roman" w:cs="Times New Roman"/>
                <w:sz w:val="24"/>
                <w:szCs w:val="24"/>
              </w:rPr>
              <w:t>Amount</w:t>
            </w:r>
            <w:r w:rsidRPr="00F66E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F66E64">
              <w:rPr>
                <w:rFonts w:ascii="Times New Roman" w:eastAsia="Times New Roman" w:hAnsi="Times New Roman" w:cs="Times New Roman"/>
                <w:sz w:val="24"/>
                <w:szCs w:val="24"/>
              </w:rPr>
              <w:t>llocat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Rs.)</w:t>
            </w:r>
          </w:p>
        </w:tc>
        <w:tc>
          <w:tcPr>
            <w:tcW w:w="2338" w:type="dxa"/>
          </w:tcPr>
          <w:p w14:paraId="01155AED" w14:textId="300B7FC4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4D07">
              <w:rPr>
                <w:rFonts w:ascii="Times New Roman" w:eastAsia="Times New Roman" w:hAnsi="Times New Roman" w:cs="Times New Roman"/>
                <w:sz w:val="24"/>
                <w:szCs w:val="24"/>
              </w:rPr>
              <w:t>Amount</w:t>
            </w:r>
            <w:r w:rsidRPr="00D65B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65B7B">
              <w:rPr>
                <w:rFonts w:ascii="Times New Roman" w:eastAsia="Times New Roman" w:hAnsi="Times New Roman" w:cs="Times New Roman"/>
                <w:sz w:val="24"/>
                <w:szCs w:val="24"/>
              </w:rPr>
              <w:t>p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Rs.)</w:t>
            </w:r>
          </w:p>
        </w:tc>
        <w:tc>
          <w:tcPr>
            <w:tcW w:w="2055" w:type="dxa"/>
          </w:tcPr>
          <w:p w14:paraId="2B4DD977" w14:textId="36E196F3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B7B">
              <w:rPr>
                <w:rFonts w:ascii="Times New Roman" w:eastAsia="Times New Roman" w:hAnsi="Times New Roman" w:cs="Times New Roman"/>
                <w:sz w:val="24"/>
                <w:szCs w:val="24"/>
              </w:rPr>
              <w:t>Balanc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Rs.)</w:t>
            </w:r>
          </w:p>
        </w:tc>
      </w:tr>
      <w:tr w:rsidR="00D65B7B" w14:paraId="0AF2E170" w14:textId="77777777" w:rsidTr="00D65B7B">
        <w:tc>
          <w:tcPr>
            <w:tcW w:w="1980" w:type="dxa"/>
          </w:tcPr>
          <w:p w14:paraId="61FC954D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4" w:type="dxa"/>
          </w:tcPr>
          <w:p w14:paraId="31F883FD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5EC52A9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5" w:type="dxa"/>
          </w:tcPr>
          <w:p w14:paraId="762BD763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5B7B" w14:paraId="6258C2D4" w14:textId="77777777" w:rsidTr="00D65B7B">
        <w:tc>
          <w:tcPr>
            <w:tcW w:w="1980" w:type="dxa"/>
          </w:tcPr>
          <w:p w14:paraId="22BF2B87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4" w:type="dxa"/>
          </w:tcPr>
          <w:p w14:paraId="1AF5A978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D7328C0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5" w:type="dxa"/>
          </w:tcPr>
          <w:p w14:paraId="25EF2485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5B7B" w14:paraId="62EB47F4" w14:textId="77777777" w:rsidTr="00D65B7B">
        <w:tc>
          <w:tcPr>
            <w:tcW w:w="1980" w:type="dxa"/>
          </w:tcPr>
          <w:p w14:paraId="023727EB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4" w:type="dxa"/>
          </w:tcPr>
          <w:p w14:paraId="1903213D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81EE3DA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5" w:type="dxa"/>
          </w:tcPr>
          <w:p w14:paraId="4417DFA3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5B7B" w14:paraId="222CE47A" w14:textId="77777777" w:rsidTr="00D65B7B">
        <w:tc>
          <w:tcPr>
            <w:tcW w:w="1980" w:type="dxa"/>
          </w:tcPr>
          <w:p w14:paraId="77345060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4" w:type="dxa"/>
          </w:tcPr>
          <w:p w14:paraId="2CFC72EE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BD1D845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5" w:type="dxa"/>
          </w:tcPr>
          <w:p w14:paraId="6C62B7AA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5B7B" w14:paraId="48D2BCB3" w14:textId="77777777" w:rsidTr="00D65B7B">
        <w:tc>
          <w:tcPr>
            <w:tcW w:w="1980" w:type="dxa"/>
          </w:tcPr>
          <w:p w14:paraId="2F45EF91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4" w:type="dxa"/>
          </w:tcPr>
          <w:p w14:paraId="29045FF3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7E1B1B0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5" w:type="dxa"/>
          </w:tcPr>
          <w:p w14:paraId="186A808F" w14:textId="77777777" w:rsidR="00D65B7B" w:rsidRDefault="00D65B7B" w:rsidP="00D65B7B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2ABD564" w14:textId="77777777" w:rsidR="00F66E64" w:rsidRDefault="00F66E64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A9B2082" w14:textId="77777777" w:rsidR="00F66E64" w:rsidRDefault="00F66E64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65" w14:textId="041D0F13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1</w:t>
      </w:r>
      <w:r w:rsidR="00F66E64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Any other comments</w:t>
      </w:r>
      <w:r w:rsidR="00A63727">
        <w:rPr>
          <w:rFonts w:ascii="Times New Roman" w:eastAsia="Times New Roman" w:hAnsi="Times New Roman" w:cs="Times New Roman"/>
          <w:sz w:val="24"/>
          <w:szCs w:val="24"/>
        </w:rPr>
        <w:t xml:space="preserve">/issues </w:t>
      </w:r>
      <w:r w:rsidRPr="00D54D07">
        <w:rPr>
          <w:rFonts w:ascii="Times New Roman" w:eastAsia="Times New Roman" w:hAnsi="Times New Roman" w:cs="Times New Roman"/>
          <w:sz w:val="24"/>
          <w:szCs w:val="24"/>
        </w:rPr>
        <w:t>encountered: 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…...</w:t>
      </w:r>
    </w:p>
    <w:p w14:paraId="00000066" w14:textId="2CD358DD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67" w14:textId="72CF00C6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68" w14:textId="1132C321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D65B7B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6F1840D1" w14:textId="77777777" w:rsidR="002736C9" w:rsidRDefault="002736C9" w:rsidP="002736C9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</w:p>
    <w:p w14:paraId="52FF4B87" w14:textId="77777777" w:rsidR="002736C9" w:rsidRDefault="002736C9" w:rsidP="002736C9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</w:p>
    <w:p w14:paraId="684F1237" w14:textId="02E150E3" w:rsidR="002736C9" w:rsidRPr="00760BB7" w:rsidRDefault="002736C9" w:rsidP="002736C9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</w:t>
      </w:r>
      <w:r>
        <w:rPr>
          <w:rFonts w:ascii="Times New Roman" w:hAnsi="Times New Roman" w:cs="Times New Roman"/>
          <w:sz w:val="24"/>
          <w:szCs w:val="24"/>
        </w:rPr>
        <w:t xml:space="preserve">…………..                    </w:t>
      </w:r>
      <w:r w:rsidRPr="00760BB7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….</w:t>
      </w:r>
    </w:p>
    <w:p w14:paraId="3C7AC7BC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of the </w:t>
      </w:r>
      <w:r>
        <w:rPr>
          <w:rFonts w:ascii="Times New Roman" w:hAnsi="Times New Roman" w:cs="Times New Roman"/>
          <w:sz w:val="24"/>
          <w:szCs w:val="24"/>
        </w:rPr>
        <w:t>Research Assistant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4D4D4586" w14:textId="77777777" w:rsidR="002736C9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2870F16F" w14:textId="77777777" w:rsidR="002736C9" w:rsidRPr="00760BB7" w:rsidRDefault="002736C9" w:rsidP="002736C9">
      <w:pPr>
        <w:tabs>
          <w:tab w:val="left" w:pos="5040"/>
          <w:tab w:val="left" w:pos="666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760BB7">
        <w:rPr>
          <w:rFonts w:ascii="Times New Roman" w:hAnsi="Times New Roman" w:cs="Times New Roman"/>
          <w:sz w:val="24"/>
          <w:szCs w:val="24"/>
        </w:rPr>
        <w:t xml:space="preserve">Recommendation of </w:t>
      </w:r>
      <w:r>
        <w:rPr>
          <w:rFonts w:ascii="Times New Roman" w:hAnsi="Times New Roman" w:cs="Times New Roman"/>
          <w:sz w:val="24"/>
          <w:szCs w:val="24"/>
        </w:rPr>
        <w:t xml:space="preserve">the Principal Investigator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Pr="00760BB7">
        <w:rPr>
          <w:rFonts w:ascii="Times New Roman" w:hAnsi="Times New Roman" w:cs="Times New Roman"/>
          <w:sz w:val="24"/>
          <w:szCs w:val="24"/>
        </w:rPr>
        <w:t xml:space="preserve">…………………………….                                                </w:t>
      </w:r>
    </w:p>
    <w:p w14:paraId="0FEAFB4E" w14:textId="77777777" w:rsidR="002736C9" w:rsidRDefault="002736C9" w:rsidP="002736C9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44B799DB" w14:textId="77777777" w:rsidR="002736C9" w:rsidRDefault="002736C9" w:rsidP="002736C9">
      <w:pPr>
        <w:tabs>
          <w:tab w:val="left" w:pos="5040"/>
          <w:tab w:val="left" w:pos="6521"/>
        </w:tabs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52963B14" w14:textId="77777777" w:rsidR="002736C9" w:rsidRPr="00760BB7" w:rsidRDefault="002736C9" w:rsidP="002736C9">
      <w:pPr>
        <w:tabs>
          <w:tab w:val="left" w:pos="5040"/>
          <w:tab w:val="left" w:pos="6521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) </w:t>
      </w:r>
      <w:r w:rsidRPr="00760BB7">
        <w:rPr>
          <w:rFonts w:ascii="Times New Roman" w:hAnsi="Times New Roman" w:cs="Times New Roman"/>
          <w:sz w:val="24"/>
          <w:szCs w:val="24"/>
        </w:rPr>
        <w:t xml:space="preserve">Recommendation of Chairperson/Board of Study …………. </w:t>
      </w:r>
      <w:r>
        <w:rPr>
          <w:rFonts w:ascii="Times New Roman" w:hAnsi="Times New Roman" w:cs="Times New Roman"/>
          <w:sz w:val="24"/>
          <w:szCs w:val="24"/>
        </w:rPr>
        <w:t xml:space="preserve">     ...….</w:t>
      </w:r>
      <w:r w:rsidRPr="00760BB7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60BB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14:paraId="686543E8" w14:textId="77777777" w:rsidR="002736C9" w:rsidRDefault="002736C9" w:rsidP="002736C9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0FEB0CBA" w14:textId="77777777" w:rsidR="002736C9" w:rsidRDefault="002736C9" w:rsidP="002736C9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</w:p>
    <w:p w14:paraId="4753EF32" w14:textId="77777777" w:rsidR="002736C9" w:rsidRPr="00760BB7" w:rsidRDefault="002736C9" w:rsidP="002736C9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i) </w:t>
      </w:r>
      <w:r w:rsidRPr="00760BB7">
        <w:rPr>
          <w:rFonts w:ascii="Times New Roman" w:hAnsi="Times New Roman" w:cs="Times New Roman"/>
          <w:sz w:val="24"/>
          <w:szCs w:val="24"/>
        </w:rPr>
        <w:t>Recommendation of the Coordinator/PGIS Research Grant</w:t>
      </w:r>
      <w:r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7A0C30C5" w14:textId="77777777" w:rsidR="002736C9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………………………………………………………………………………………………….</w:t>
      </w:r>
    </w:p>
    <w:p w14:paraId="40B7ED14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………………………………………………………………………………………………….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6B0EE750" w14:textId="77777777" w:rsidR="002736C9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5CCDA1B" w14:textId="77777777" w:rsidR="002736C9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………..………………………………..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14:paraId="0ED802F9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Signature of the Coordinator/PGIS Research Grant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Date</w:t>
      </w:r>
    </w:p>
    <w:p w14:paraId="0FF6B0AC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5E48264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v)   </w:t>
      </w:r>
      <w:r w:rsidRPr="00760BB7">
        <w:rPr>
          <w:rFonts w:ascii="Times New Roman" w:hAnsi="Times New Roman" w:cs="Times New Roman"/>
          <w:sz w:val="24"/>
          <w:szCs w:val="24"/>
        </w:rPr>
        <w:t>Approval of the Director/PGIS</w:t>
      </w:r>
    </w:p>
    <w:p w14:paraId="2A6AE9E1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629B3560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……..                                                ……………………..</w:t>
      </w:r>
    </w:p>
    <w:p w14:paraId="775B9F81" w14:textId="77777777" w:rsidR="002736C9" w:rsidRPr="00760BB7" w:rsidRDefault="002736C9" w:rsidP="002736C9">
      <w:pPr>
        <w:tabs>
          <w:tab w:val="left" w:pos="567"/>
          <w:tab w:val="left" w:pos="751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760BB7">
        <w:rPr>
          <w:rFonts w:ascii="Times New Roman" w:hAnsi="Times New Roman" w:cs="Times New Roman"/>
          <w:sz w:val="24"/>
          <w:szCs w:val="24"/>
        </w:rPr>
        <w:t>Signature of the Director/PGIS                                                          Date</w:t>
      </w:r>
    </w:p>
    <w:p w14:paraId="11030CD4" w14:textId="77777777" w:rsidR="002736C9" w:rsidRPr="00760BB7" w:rsidRDefault="002736C9" w:rsidP="002736C9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3D0FE952" w14:textId="77777777" w:rsidR="002736C9" w:rsidRPr="00760BB7" w:rsidRDefault="002736C9" w:rsidP="002736C9">
      <w:pPr>
        <w:spacing w:after="0" w:line="240" w:lineRule="auto"/>
        <w:ind w:left="1" w:hanging="3"/>
        <w:rPr>
          <w:rFonts w:ascii="Times New Roman" w:eastAsia="Times New Roman" w:hAnsi="Times New Roman" w:cs="Times New Roman"/>
          <w:sz w:val="28"/>
          <w:szCs w:val="28"/>
        </w:rPr>
      </w:pPr>
    </w:p>
    <w:p w14:paraId="2676D37F" w14:textId="77777777" w:rsidR="002736C9" w:rsidRPr="00760BB7" w:rsidRDefault="002736C9" w:rsidP="002736C9">
      <w:pPr>
        <w:spacing w:after="0" w:line="240" w:lineRule="auto"/>
        <w:ind w:left="1" w:hanging="3"/>
        <w:rPr>
          <w:rFonts w:ascii="Times New Roman" w:eastAsia="Times New Roman" w:hAnsi="Times New Roman" w:cs="Times New Roman"/>
          <w:sz w:val="28"/>
          <w:szCs w:val="28"/>
        </w:rPr>
      </w:pPr>
    </w:p>
    <w:p w14:paraId="34914155" w14:textId="5AD79242" w:rsidR="00F66E64" w:rsidRPr="00D54D07" w:rsidRDefault="00F66E64" w:rsidP="00F66E64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85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6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7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8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9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A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B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C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D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E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8F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0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1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2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3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4" w14:textId="77777777" w:rsidR="00364A67" w:rsidRPr="00D54D07" w:rsidRDefault="00000000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  <w:r w:rsidRPr="00D54D0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95" w14:textId="77777777" w:rsidR="00364A67" w:rsidRPr="00D54D0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364A67" w:rsidRPr="00D54D07" w:rsidSect="00D65B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3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E581B" w14:textId="77777777" w:rsidR="001D61B4" w:rsidRDefault="001D61B4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7E60984" w14:textId="77777777" w:rsidR="001D61B4" w:rsidRDefault="001D61B4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8" w14:textId="089282FA" w:rsidR="00364A6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04333">
      <w:rPr>
        <w:noProof/>
        <w:color w:val="000000"/>
      </w:rPr>
      <w:t>2</w:t>
    </w:r>
    <w:r>
      <w:rPr>
        <w:color w:val="000000"/>
      </w:rPr>
      <w:fldChar w:fldCharType="end"/>
    </w:r>
  </w:p>
  <w:p w14:paraId="00000099" w14:textId="77777777" w:rsidR="00364A67" w:rsidRDefault="00364A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4482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43ACD0" w14:textId="49E25EF5" w:rsidR="00D65B7B" w:rsidRDefault="00D65B7B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000097" w14:textId="77777777" w:rsidR="00364A67" w:rsidRDefault="00364A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3F6FA" w14:textId="1B6808F1" w:rsidR="00D65B7B" w:rsidRDefault="00D65B7B">
    <w:pPr>
      <w:pStyle w:val="Footer"/>
      <w:ind w:left="0" w:hanging="2"/>
      <w:jc w:val="center"/>
    </w:pPr>
  </w:p>
  <w:p w14:paraId="5135F57E" w14:textId="77777777" w:rsidR="00D65B7B" w:rsidRDefault="00D65B7B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FC7A7" w14:textId="77777777" w:rsidR="001D61B4" w:rsidRDefault="001D61B4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24FB2D3" w14:textId="77777777" w:rsidR="001D61B4" w:rsidRDefault="001D61B4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FDA16" w14:textId="77777777" w:rsidR="00D65B7B" w:rsidRDefault="00D65B7B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5C93D" w14:textId="77777777" w:rsidR="00D65B7B" w:rsidRDefault="00D65B7B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E056" w14:textId="77777777" w:rsidR="00D65B7B" w:rsidRDefault="00D65B7B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4A1A"/>
    <w:multiLevelType w:val="multilevel"/>
    <w:tmpl w:val="25D497F4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" w15:restartNumberingAfterBreak="0">
    <w:nsid w:val="242E35D0"/>
    <w:multiLevelType w:val="multilevel"/>
    <w:tmpl w:val="4B14AF12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498A0A61"/>
    <w:multiLevelType w:val="multilevel"/>
    <w:tmpl w:val="97D4248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FD7042B"/>
    <w:multiLevelType w:val="multilevel"/>
    <w:tmpl w:val="30467E4E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 w16cid:durableId="71589562">
    <w:abstractNumId w:val="2"/>
  </w:num>
  <w:num w:numId="2" w16cid:durableId="624972705">
    <w:abstractNumId w:val="0"/>
  </w:num>
  <w:num w:numId="3" w16cid:durableId="618072271">
    <w:abstractNumId w:val="3"/>
  </w:num>
  <w:num w:numId="4" w16cid:durableId="185691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MjABYlMzMzMLEyUdpeDU4uLM/DyQAsNaAEoazzcsAAAA"/>
  </w:docVars>
  <w:rsids>
    <w:rsidRoot w:val="00364A67"/>
    <w:rsid w:val="00045134"/>
    <w:rsid w:val="001116E5"/>
    <w:rsid w:val="001162A7"/>
    <w:rsid w:val="00190AF2"/>
    <w:rsid w:val="001D3B87"/>
    <w:rsid w:val="001D61B4"/>
    <w:rsid w:val="001F608C"/>
    <w:rsid w:val="002736C9"/>
    <w:rsid w:val="00364A67"/>
    <w:rsid w:val="006D4224"/>
    <w:rsid w:val="007F152F"/>
    <w:rsid w:val="00904333"/>
    <w:rsid w:val="00952D84"/>
    <w:rsid w:val="00A63727"/>
    <w:rsid w:val="00C10EE5"/>
    <w:rsid w:val="00C24A6C"/>
    <w:rsid w:val="00CA3B8B"/>
    <w:rsid w:val="00D54D07"/>
    <w:rsid w:val="00D65B7B"/>
    <w:rsid w:val="00E91EDD"/>
    <w:rsid w:val="00EF4364"/>
    <w:rsid w:val="00F6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C3F83"/>
  <w15:docId w15:val="{E06F21CC-70AA-4B62-9857-78CAF714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uiPriority w:val="99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D65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P3f9w+cEx7Gp0DxNPPw/QLZv3g==">AMUW2mVXgFz/gB43/Zr+KFsWKoM9RaX4a/9q3gyPo9j0GTWugJZKqWEovYpYTl64AsP7IwYaxhAeZ5g84nZRo1UdgUh6joFnV49kG19aLsvh48h1Rq6ZjK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luka Rodrigo</cp:lastModifiedBy>
  <cp:revision>4</cp:revision>
  <dcterms:created xsi:type="dcterms:W3CDTF">2023-07-14T07:47:00Z</dcterms:created>
  <dcterms:modified xsi:type="dcterms:W3CDTF">2023-07-2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c3b3ab30e82e6974347966865850e5675b5402cfd9d411d1436d07f3fd2957</vt:lpwstr>
  </property>
</Properties>
</file>